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7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70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modificando dados com set:</w:t>
      </w:r>
    </w:p>
    <w:p>
      <w:pPr>
        <w:numPr>
          <w:ilvl w:val="2"/>
          <w:numId w:val="1171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73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73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73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74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73"/>
        </w:numPr>
      </w:pPr>
      <w:r>
        <w:t xml:space="preserve">Gráfico de dispersão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73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79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79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80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81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82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7">
    <w:abstractNumId w:val="991"/>
  </w:num>
  <w:num w:numId="1178">
    <w:abstractNumId w:val="991"/>
  </w:num>
  <w:num w:numId="1179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1">
    <w:abstractNumId w:val="991"/>
  </w:num>
  <w:num w:numId="11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1T22:10:48Z</dcterms:created>
  <dcterms:modified xsi:type="dcterms:W3CDTF">2023-04-01T22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1 abril 2023</vt:lpwstr>
  </property>
  <property fmtid="{D5CDD505-2E9C-101B-9397-08002B2CF9AE}" pid="5" name="output">
    <vt:lpwstr/>
  </property>
</Properties>
</file>